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2860" w:rsidRPr="00462860" w:rsidRDefault="00462860" w:rsidP="00462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32"/>
          <w:szCs w:val="32"/>
        </w:rPr>
      </w:pPr>
      <w:r w:rsidRPr="00462860">
        <w:rPr>
          <w:b/>
          <w:sz w:val="32"/>
          <w:szCs w:val="32"/>
        </w:rPr>
        <w:t xml:space="preserve">DISCUSSION GUIDE – CHAPTER </w:t>
      </w:r>
      <w:r w:rsidR="00BC0A78">
        <w:rPr>
          <w:b/>
          <w:sz w:val="32"/>
          <w:szCs w:val="32"/>
        </w:rPr>
        <w:t>5</w:t>
      </w:r>
      <w:r w:rsidR="00F97355">
        <w:rPr>
          <w:b/>
          <w:sz w:val="32"/>
          <w:szCs w:val="32"/>
        </w:rPr>
        <w:t xml:space="preserve"> </w:t>
      </w:r>
      <w:r w:rsidRPr="00462860">
        <w:rPr>
          <w:b/>
          <w:sz w:val="32"/>
          <w:szCs w:val="32"/>
        </w:rPr>
        <w:t>(</w:t>
      </w:r>
      <w:r w:rsidR="00700017">
        <w:rPr>
          <w:b/>
          <w:sz w:val="32"/>
          <w:szCs w:val="32"/>
        </w:rPr>
        <w:t xml:space="preserve">LEADING </w:t>
      </w:r>
      <w:r w:rsidR="00BC0A78">
        <w:rPr>
          <w:b/>
          <w:sz w:val="32"/>
          <w:szCs w:val="32"/>
        </w:rPr>
        <w:t>OTHERS</w:t>
      </w:r>
      <w:r w:rsidRPr="00462860">
        <w:rPr>
          <w:b/>
          <w:sz w:val="32"/>
          <w:szCs w:val="32"/>
        </w:rPr>
        <w:t>)</w:t>
      </w:r>
    </w:p>
    <w:p w:rsidR="00462860" w:rsidRDefault="00462860"/>
    <w:p w:rsidR="00CE431D" w:rsidRPr="001F1B97" w:rsidRDefault="00CE431D" w:rsidP="00CE431D">
      <w:pPr>
        <w:rPr>
          <w:b/>
        </w:rPr>
      </w:pPr>
      <w:r w:rsidRPr="001F1B97">
        <w:rPr>
          <w:b/>
        </w:rPr>
        <w:t>QUESTIONS TO DISCUSS:</w:t>
      </w:r>
    </w:p>
    <w:p w:rsidR="00CE431D" w:rsidRDefault="00F6109D" w:rsidP="001F1B97">
      <w:pPr>
        <w:pStyle w:val="ListParagraph"/>
        <w:numPr>
          <w:ilvl w:val="0"/>
          <w:numId w:val="1"/>
        </w:numPr>
        <w:spacing w:after="840"/>
        <w:contextualSpacing w:val="0"/>
      </w:pPr>
      <w:r>
        <w:t>What are your strengths as a friend?</w:t>
      </w:r>
    </w:p>
    <w:p w:rsidR="00F6109D" w:rsidRDefault="00F6109D" w:rsidP="001F1B97">
      <w:pPr>
        <w:pStyle w:val="ListParagraph"/>
        <w:numPr>
          <w:ilvl w:val="0"/>
          <w:numId w:val="1"/>
        </w:numPr>
        <w:spacing w:after="840"/>
        <w:contextualSpacing w:val="0"/>
      </w:pPr>
      <w:r>
        <w:t xml:space="preserve">When you are with your friends, how do you guys decide on a course of action (e.g. where to go eat, what movie to watch, where to go for Spring Break, </w:t>
      </w:r>
      <w:proofErr w:type="spellStart"/>
      <w:r>
        <w:t>etc</w:t>
      </w:r>
      <w:proofErr w:type="spellEnd"/>
      <w:r>
        <w:t>…)?</w:t>
      </w:r>
    </w:p>
    <w:p w:rsidR="00F6109D" w:rsidRDefault="00F6109D" w:rsidP="001F1B97">
      <w:pPr>
        <w:pStyle w:val="ListParagraph"/>
        <w:numPr>
          <w:ilvl w:val="0"/>
          <w:numId w:val="1"/>
        </w:numPr>
        <w:spacing w:after="840"/>
        <w:contextualSpacing w:val="0"/>
      </w:pPr>
      <w:r>
        <w:t>Who is a person that has charisma or is such a person of character that you are gravitated towards?</w:t>
      </w:r>
    </w:p>
    <w:p w:rsidR="00F6109D" w:rsidRDefault="001F1B97" w:rsidP="001F1B97">
      <w:pPr>
        <w:pStyle w:val="ListParagraph"/>
        <w:numPr>
          <w:ilvl w:val="0"/>
          <w:numId w:val="1"/>
        </w:numPr>
        <w:spacing w:after="840"/>
        <w:contextualSpacing w:val="0"/>
      </w:pPr>
      <w:r>
        <w:t>What is an area in your life that needs to improve for you to have more influence over your friends?</w:t>
      </w:r>
    </w:p>
    <w:p w:rsidR="001F1B97" w:rsidRDefault="001F1B97" w:rsidP="001F1B97">
      <w:pPr>
        <w:pStyle w:val="ListParagraph"/>
        <w:numPr>
          <w:ilvl w:val="0"/>
          <w:numId w:val="1"/>
        </w:numPr>
        <w:spacing w:after="840"/>
        <w:contextualSpacing w:val="0"/>
      </w:pPr>
      <w:r>
        <w:t>What is one area that you seem to be a follower?  What is an area that you typically take the lead in?</w:t>
      </w:r>
    </w:p>
    <w:p w:rsidR="001F1B97" w:rsidRDefault="001F1B97" w:rsidP="001F1B97">
      <w:pPr>
        <w:pStyle w:val="ListParagraph"/>
        <w:numPr>
          <w:ilvl w:val="0"/>
          <w:numId w:val="1"/>
        </w:numPr>
        <w:spacing w:after="840"/>
        <w:contextualSpacing w:val="0"/>
      </w:pPr>
      <w:r>
        <w:t>Describe a time that you organized an event or get together.  How did you do it?</w:t>
      </w:r>
    </w:p>
    <w:p w:rsidR="001F1B97" w:rsidRDefault="001F1B97" w:rsidP="001F1B97">
      <w:pPr>
        <w:pStyle w:val="ListParagraph"/>
        <w:numPr>
          <w:ilvl w:val="0"/>
          <w:numId w:val="1"/>
        </w:numPr>
        <w:spacing w:after="840"/>
        <w:contextualSpacing w:val="0"/>
      </w:pPr>
      <w:r>
        <w:t>What are the qualities that you look for in a friend?</w:t>
      </w:r>
    </w:p>
    <w:p w:rsidR="00CE431D" w:rsidRPr="001F1B97" w:rsidRDefault="00CE431D" w:rsidP="00CE431D">
      <w:pPr>
        <w:rPr>
          <w:b/>
        </w:rPr>
      </w:pPr>
      <w:r w:rsidRPr="001F1B97">
        <w:rPr>
          <w:b/>
        </w:rPr>
        <w:t>ASSIGNMENT FOR NEXT WEEK:</w:t>
      </w:r>
    </w:p>
    <w:p w:rsidR="00CE431D" w:rsidRDefault="001F1B97" w:rsidP="00CE431D">
      <w:pPr>
        <w:pStyle w:val="ListParagraph"/>
        <w:numPr>
          <w:ilvl w:val="0"/>
          <w:numId w:val="3"/>
        </w:numPr>
      </w:pPr>
      <w:r>
        <w:t>Make a list of your teammates and what you think motivates each one.  If possible, look to encourage and praise them to help inspire them to perform their best.</w:t>
      </w:r>
    </w:p>
    <w:p w:rsidR="001F1B97" w:rsidRDefault="001F1B97" w:rsidP="00CE431D">
      <w:pPr>
        <w:pStyle w:val="ListParagraph"/>
        <w:numPr>
          <w:ilvl w:val="0"/>
          <w:numId w:val="3"/>
        </w:numPr>
      </w:pPr>
      <w:r>
        <w:t>Get a teammate (that is a close friend) to do something that they don’t normally do.</w:t>
      </w:r>
    </w:p>
    <w:p w:rsidR="001F1B97" w:rsidRDefault="001F1B97" w:rsidP="00CE431D">
      <w:pPr>
        <w:pStyle w:val="ListParagraph"/>
        <w:numPr>
          <w:ilvl w:val="0"/>
          <w:numId w:val="3"/>
        </w:numPr>
      </w:pPr>
      <w:r>
        <w:t>Organize a community service activity (either in your community or at your school).</w:t>
      </w:r>
      <w:bookmarkStart w:id="0" w:name="_GoBack"/>
      <w:bookmarkEnd w:id="0"/>
    </w:p>
    <w:p w:rsidR="00462860" w:rsidRDefault="00462860" w:rsidP="00CE431D"/>
    <w:sectPr w:rsidR="0046286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4481" w:rsidRDefault="00EE4481" w:rsidP="00462860">
      <w:pPr>
        <w:spacing w:after="0" w:line="240" w:lineRule="auto"/>
      </w:pPr>
      <w:r>
        <w:separator/>
      </w:r>
    </w:p>
  </w:endnote>
  <w:endnote w:type="continuationSeparator" w:id="0">
    <w:p w:rsidR="00EE4481" w:rsidRDefault="00EE4481" w:rsidP="00462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0254" w:rsidRDefault="00F30254" w:rsidP="00F30254">
    <w:pPr>
      <w:pStyle w:val="Footer"/>
      <w:jc w:val="center"/>
    </w:pPr>
    <w:hyperlink r:id="rId1" w:history="1">
      <w:r w:rsidRPr="00042E97">
        <w:rPr>
          <w:rStyle w:val="Hyperlink"/>
        </w:rPr>
        <w:t>www.TheLeadershipPlaybook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4481" w:rsidRDefault="00EE4481" w:rsidP="00462860">
      <w:pPr>
        <w:spacing w:after="0" w:line="240" w:lineRule="auto"/>
      </w:pPr>
      <w:r>
        <w:separator/>
      </w:r>
    </w:p>
  </w:footnote>
  <w:footnote w:type="continuationSeparator" w:id="0">
    <w:p w:rsidR="00EE4481" w:rsidRDefault="00EE4481" w:rsidP="004628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2860" w:rsidRPr="00462860" w:rsidRDefault="00462860" w:rsidP="00462860">
    <w:pPr>
      <w:spacing w:after="0"/>
      <w:jc w:val="center"/>
      <w:rPr>
        <w:i/>
      </w:rPr>
    </w:pPr>
    <w:r w:rsidRPr="00462860">
      <w:rPr>
        <w:i/>
      </w:rPr>
      <w:t>THE LEADERSHIP PLAYBOOK</w:t>
    </w:r>
  </w:p>
  <w:p w:rsidR="00462860" w:rsidRPr="00462860" w:rsidRDefault="00462860" w:rsidP="00462860">
    <w:pPr>
      <w:spacing w:after="0"/>
      <w:jc w:val="center"/>
      <w:rPr>
        <w:i/>
      </w:rPr>
    </w:pPr>
    <w:r w:rsidRPr="00462860">
      <w:rPr>
        <w:i/>
      </w:rPr>
      <w:t>Become Your Team’s Most Valuable Leader</w:t>
    </w:r>
  </w:p>
  <w:p w:rsidR="00462860" w:rsidRDefault="004628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E2650"/>
    <w:multiLevelType w:val="hybridMultilevel"/>
    <w:tmpl w:val="90C43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A62F5"/>
    <w:multiLevelType w:val="hybridMultilevel"/>
    <w:tmpl w:val="62A25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47785"/>
    <w:multiLevelType w:val="hybridMultilevel"/>
    <w:tmpl w:val="62A25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1A0DD4"/>
    <w:multiLevelType w:val="hybridMultilevel"/>
    <w:tmpl w:val="53FC6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Da2MDM3MzO3NDdV0lEKTi0uzszPAykwrgUAB2RsKSwAAAA="/>
  </w:docVars>
  <w:rsids>
    <w:rsidRoot w:val="00462860"/>
    <w:rsid w:val="001F1B97"/>
    <w:rsid w:val="002F3A5A"/>
    <w:rsid w:val="00460B11"/>
    <w:rsid w:val="00462860"/>
    <w:rsid w:val="00700017"/>
    <w:rsid w:val="00734615"/>
    <w:rsid w:val="00772C42"/>
    <w:rsid w:val="00BC0A78"/>
    <w:rsid w:val="00CE431D"/>
    <w:rsid w:val="00CF0CB9"/>
    <w:rsid w:val="00DE66B5"/>
    <w:rsid w:val="00E97F5D"/>
    <w:rsid w:val="00EA1249"/>
    <w:rsid w:val="00ED0311"/>
    <w:rsid w:val="00EE4481"/>
    <w:rsid w:val="00F30254"/>
    <w:rsid w:val="00F6109D"/>
    <w:rsid w:val="00F73C40"/>
    <w:rsid w:val="00F97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C21CCD"/>
  <w15:chartTrackingRefBased/>
  <w15:docId w15:val="{070468D3-9365-4AC4-BB4E-31C1C7FC5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2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860"/>
  </w:style>
  <w:style w:type="paragraph" w:styleId="Footer">
    <w:name w:val="footer"/>
    <w:basedOn w:val="Normal"/>
    <w:link w:val="FooterChar"/>
    <w:uiPriority w:val="99"/>
    <w:unhideWhenUsed/>
    <w:rsid w:val="00462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860"/>
  </w:style>
  <w:style w:type="paragraph" w:styleId="ListParagraph">
    <w:name w:val="List Paragraph"/>
    <w:basedOn w:val="Normal"/>
    <w:uiPriority w:val="34"/>
    <w:qFormat/>
    <w:rsid w:val="0046286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72C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2C4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heLeadershipPlayb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y Bechler</dc:creator>
  <cp:keywords/>
  <dc:description/>
  <cp:lastModifiedBy>Jamy Bechler</cp:lastModifiedBy>
  <cp:revision>7</cp:revision>
  <dcterms:created xsi:type="dcterms:W3CDTF">2017-07-31T14:43:00Z</dcterms:created>
  <dcterms:modified xsi:type="dcterms:W3CDTF">2017-08-10T03:16:00Z</dcterms:modified>
</cp:coreProperties>
</file>